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4" w:name="cover-letter"/>
    <w:p>
      <w:pPr>
        <w:pStyle w:val="Heading1"/>
      </w:pPr>
      <w:r>
        <w:t xml:space="preserve">Cover Letter</w:t>
      </w:r>
    </w:p>
    <w:p>
      <w:pPr>
        <w:pStyle w:val="FirstParagraph"/>
      </w:pPr>
      <w:r>
        <w:t xml:space="preserve">Dear [Recipient's Name or Judicial Committee],</w:t>
      </w:r>
    </w:p>
    <w:p>
      <w:pPr>
        <w:pStyle w:val="BodyText"/>
      </w:pPr>
      <w:r>
        <w:t xml:space="preserve">I am writing to express my sincere interest in the Judge position within the judicial system of Brazil São Paulo. As a dedicated legal professional with extensive experience in Brazilian jurisprudence, I am eager to contribute my expertise, integrity, and passion for justice to this esteemed role. The opportunity to serve as a Judge in Brazil São Paulo is not only an honor but a profound responsibility that aligns with my lifelong commitment to upholding the rule of law and fostering equity within the community.</w:t>
      </w:r>
    </w:p>
    <w:bookmarkStart w:id="20" w:name="X5b34a8cdaf1fd6c59d62e0a98ea0889e79095b4"/>
    <w:p>
      <w:pPr>
        <w:pStyle w:val="Heading2"/>
      </w:pPr>
      <w:r>
        <w:t xml:space="preserve">Professional Background and Qualifications</w:t>
      </w:r>
    </w:p>
    <w:p>
      <w:pPr>
        <w:pStyle w:val="FirstParagraph"/>
      </w:pPr>
      <w:r>
        <w:t xml:space="preserve">With over [X years] of experience in legal practice, I have cultivated a deep understanding of Brazil’s complex legal framework, particularly within the context of São Paulo, one of the most dynamic and culturally diverse regions in the country. My academic foundation includes a degree in Law from [University Name], where I specialized in constitutional law, criminal justice, and civil procedure—areas critical to effective judicial decision-making. This education was further enriched by my participation in advanced training programs on Brazilian legal ethics, judicial reform initiatives, and human rights advocacy, all of which have shaped my approach to serving the public good.</w:t>
      </w:r>
    </w:p>
    <w:p>
      <w:pPr>
        <w:pStyle w:val="BodyText"/>
      </w:pPr>
      <w:r>
        <w:t xml:space="preserve">As a [current role or previous position], I have consistently demonstrated a commitment to fairness, impartiality, and the protection of individual rights. My work has spanned both litigation and advisory capacities, where I have addressed cases ranging from civil disputes to high-profile criminal matters. These experiences have equipped me with the analytical rigor and empathy necessary to navigate the complexities of judicial responsibilities in Brazil São Paulo. Furthermore, my involvement in local legal associations and community outreach programs has deepened my understanding of the unique challenges faced by residents of this region, including socioeconomic disparities and access to justice.</w:t>
      </w:r>
    </w:p>
    <w:bookmarkEnd w:id="20"/>
    <w:bookmarkStart w:id="21" w:name="why-brazil-são-paulo"/>
    <w:p>
      <w:pPr>
        <w:pStyle w:val="Heading2"/>
      </w:pPr>
      <w:r>
        <w:t xml:space="preserve">Why Brazil São Paulo?</w:t>
      </w:r>
    </w:p>
    <w:p>
      <w:pPr>
        <w:pStyle w:val="FirstParagraph"/>
      </w:pPr>
      <w:r>
        <w:t xml:space="preserve">The judiciary in Brazil São Paulo is a cornerstone of the nation’s legal system, tasked with interpreting and enforcing laws that reflect the values of a society as diverse as its people. As a Judge, I would be entrusted with upholding these principles while addressing the evolving needs of a population that spans urban centers, rural communities, and every socioeconomic stratum. My dedication to this mission is rooted in my belief that justice must be accessible, transparent, and reflective of the cultural and historical context of Brazil.</w:t>
      </w:r>
    </w:p>
    <w:p>
      <w:pPr>
        <w:pStyle w:val="BodyText"/>
      </w:pPr>
      <w:r>
        <w:t xml:space="preserve">São Paulo’s legal landscape is particularly intricate due to its status as a global financial hub and its role as a melting pot of cultures. This environment demands Judges who are not only legally adept but also culturally attuned. My background in [specific area, e.g., "criminal law" or "administrative law"] and my work with organizations focused on legal aid in São Paulo have prepared me to engage with the multifaceted challenges of this role. I am particularly drawn to the opportunity to contribute to judicial reforms that promote efficiency, reduce case backlogs, and ensure that justice is delivered without delay or bias.</w:t>
      </w:r>
    </w:p>
    <w:bookmarkEnd w:id="21"/>
    <w:bookmarkStart w:id="22" w:name="core-values-and-professional-ethics"/>
    <w:p>
      <w:pPr>
        <w:pStyle w:val="Heading2"/>
      </w:pPr>
      <w:r>
        <w:t xml:space="preserve">Core Values and Professional Ethics</w:t>
      </w:r>
    </w:p>
    <w:p>
      <w:pPr>
        <w:pStyle w:val="FirstParagraph"/>
      </w:pPr>
      <w:r>
        <w:t xml:space="preserve">The role of a Judge in Brazil São Paulo is not merely about adjudicating cases; it is about embodying the principles of integrity, impartiality, and public trust. I have always adhered to the highest ethical standards in my legal career, guided by the Code of Judicial Ethics established by the National Council of Justice (CNJ). This commitment is reflected in my decision-making process, which prioritizes fairness over expediency and ensures that every individual’s rights are safeguarded, regardless of their status or background.</w:t>
      </w:r>
    </w:p>
    <w:p>
      <w:pPr>
        <w:pStyle w:val="BodyText"/>
      </w:pPr>
      <w:r>
        <w:t xml:space="preserve">In addition to my legal expertise, I possess strong communication skills that enable me to articulate judicial decisions clearly and compassionately. This is especially important in São Paulo, where the judiciary often deals with high-stakes cases involving public interest, environmental concerns, and human rights issues. My ability to collaborate with colleagues, engage with the community, and maintain transparency in my rulings has been instrumental in building trust between the courts and the people they serve.</w:t>
      </w:r>
    </w:p>
    <w:bookmarkEnd w:id="22"/>
    <w:bookmarkStart w:id="23" w:name="conclusion"/>
    <w:p>
      <w:pPr>
        <w:pStyle w:val="Heading2"/>
      </w:pPr>
      <w:r>
        <w:t xml:space="preserve">Conclusion</w:t>
      </w:r>
    </w:p>
    <w:p>
      <w:pPr>
        <w:pStyle w:val="FirstParagraph"/>
      </w:pPr>
      <w:r>
        <w:t xml:space="preserve">In conclusion, I am confident that my qualifications, experience, and unwavering dedication to justice make me a strong candidate for the Judge position in Brazil São Paulo. I am eager to bring my skills to this vital role and contribute to a judicial system that continues to evolve in response to the needs of its citizens. Thank you for considering my application. I would be honored to discuss how my background and vision align with the goals of the judiciary in São Paulo.</w:t>
      </w:r>
    </w:p>
    <w:p>
      <w:pPr>
        <w:pStyle w:val="BodyText"/>
      </w:pPr>
      <w:r>
        <w:t xml:space="preserve">Sincerely,</w:t>
      </w:r>
    </w:p>
    <w:p>
      <w:pPr>
        <w:pStyle w:val="BodyText"/>
      </w:pPr>
      <w:r>
        <w:t xml:space="preserve">[Your Full Name]</w:t>
      </w:r>
      <w:r>
        <w:br/>
      </w:r>
      <w:r>
        <w:t xml:space="preserve">[Your Contact Information]</w:t>
      </w:r>
      <w:r>
        <w:br/>
      </w:r>
      <w:r>
        <w:t xml:space="preserve">[LinkedIn Profile or Professional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Brazil São Paulo</dc:title>
  <dc:creator/>
  <cp:keywords/>
  <dcterms:created xsi:type="dcterms:W3CDTF">2026-07-24T06:03:24Z</dcterms:created>
  <dcterms:modified xsi:type="dcterms:W3CDTF">2026-07-24T06:03:24Z</dcterms:modified>
</cp:coreProperties>
</file>

<file path=docProps/custom.xml><?xml version="1.0" encoding="utf-8"?>
<Properties xmlns="http://schemas.openxmlformats.org/officeDocument/2006/custom-properties" xmlns:vt="http://schemas.openxmlformats.org/officeDocument/2006/docPropsVTypes"/>
</file>